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B7551" w14:textId="5F03219B" w:rsidR="00134DCF" w:rsidRPr="003132B7" w:rsidRDefault="00134DCF" w:rsidP="00134DCF">
      <w:pPr>
        <w:jc w:val="center"/>
        <w:rPr>
          <w:b/>
          <w:sz w:val="32"/>
          <w:szCs w:val="32"/>
          <w:lang w:val="pt-BR"/>
        </w:rPr>
      </w:pPr>
      <w:r w:rsidRPr="003132B7">
        <w:rPr>
          <w:b/>
          <w:sz w:val="32"/>
          <w:szCs w:val="32"/>
          <w:lang w:val="pt-BR"/>
        </w:rPr>
        <w:t>CONSENTIMENTO</w:t>
      </w:r>
    </w:p>
    <w:p w14:paraId="750FF683" w14:textId="58036E43" w:rsidR="00BC4A11" w:rsidRPr="00B30D4A" w:rsidRDefault="005B6239" w:rsidP="00134DCF">
      <w:pPr>
        <w:jc w:val="both"/>
        <w:rPr>
          <w:sz w:val="21"/>
          <w:szCs w:val="21"/>
          <w:lang w:val="pt-BR"/>
        </w:rPr>
      </w:pPr>
      <w:r w:rsidRPr="00B30D4A">
        <w:rPr>
          <w:sz w:val="21"/>
          <w:szCs w:val="21"/>
          <w:lang w:val="pt-BR"/>
        </w:rPr>
        <w:t>Eu</w:t>
      </w:r>
      <w:r w:rsidR="00CD35AF" w:rsidRPr="00B30D4A">
        <w:rPr>
          <w:sz w:val="21"/>
          <w:szCs w:val="21"/>
          <w:lang w:val="pt-BR"/>
        </w:rPr>
        <w:t>__________</w:t>
      </w:r>
      <w:r w:rsidR="00134DCF" w:rsidRPr="00B30D4A">
        <w:rPr>
          <w:sz w:val="21"/>
          <w:szCs w:val="21"/>
          <w:lang w:val="pt-BR"/>
        </w:rPr>
        <w:t>_______________________</w:t>
      </w:r>
      <w:r w:rsidR="00CD35AF" w:rsidRPr="00B30D4A">
        <w:rPr>
          <w:sz w:val="21"/>
          <w:szCs w:val="21"/>
          <w:lang w:val="pt-BR"/>
        </w:rPr>
        <w:t xml:space="preserve">__ </w:t>
      </w:r>
      <w:r w:rsidR="00B30D4A" w:rsidRPr="00B30D4A">
        <w:rPr>
          <w:sz w:val="21"/>
          <w:szCs w:val="21"/>
          <w:lang w:val="pt-BR"/>
        </w:rPr>
        <w:t>p</w:t>
      </w:r>
      <w:r w:rsidR="00BC4A11" w:rsidRPr="00B30D4A">
        <w:rPr>
          <w:sz w:val="21"/>
          <w:szCs w:val="21"/>
          <w:lang w:val="pt-BR"/>
        </w:rPr>
        <w:t>or este meio ortogo à Cochlear Latinoamérica S.A</w:t>
      </w:r>
      <w:r w:rsidR="00B30D4A" w:rsidRPr="00B30D4A">
        <w:rPr>
          <w:sz w:val="21"/>
          <w:szCs w:val="21"/>
          <w:lang w:val="pt-BR"/>
        </w:rPr>
        <w:t xml:space="preserve">  </w:t>
      </w:r>
      <w:r w:rsidR="00B30D4A">
        <w:rPr>
          <w:sz w:val="21"/>
          <w:szCs w:val="21"/>
          <w:lang w:val="pt-BR"/>
        </w:rPr>
        <w:t xml:space="preserve">(mais adiante Cochlear) e/ou suas empresas vinculadas e terceiros autorizados, toda informação pessoal, incluindo meu nome, e-mail, endereço para correspondência, telefone e outros dados de contato, data de nascimento, assim como também informação sobre pai/mãe/tutor/cuidador, onde corresponda. </w:t>
      </w:r>
      <w:r w:rsidR="00B30D4A" w:rsidRPr="00B30D4A">
        <w:rPr>
          <w:sz w:val="21"/>
          <w:szCs w:val="21"/>
          <w:lang w:val="pt-BR"/>
        </w:rPr>
        <w:t>Além disto, ortogo meu consentimento para entregar detalhes sobre o</w:t>
      </w:r>
      <w:r w:rsidR="00B30D4A">
        <w:rPr>
          <w:sz w:val="21"/>
          <w:szCs w:val="21"/>
          <w:lang w:val="pt-BR"/>
        </w:rPr>
        <w:t>s dispositivos Cochlear, incluindo os n</w:t>
      </w:r>
      <w:r w:rsidR="003132B7">
        <w:rPr>
          <w:sz w:val="21"/>
          <w:szCs w:val="21"/>
          <w:lang w:val="pt-BR"/>
        </w:rPr>
        <w:t>ú</w:t>
      </w:r>
      <w:r w:rsidR="00B30D4A">
        <w:rPr>
          <w:sz w:val="21"/>
          <w:szCs w:val="21"/>
          <w:lang w:val="pt-BR"/>
        </w:rPr>
        <w:t>meros de série únicos e a data e detalhes da implantação e ativação do dispositivo; e autorizo a Cochlear para que compile e utilize igualmente informação biográfica, n</w:t>
      </w:r>
      <w:r w:rsidR="003132B7">
        <w:rPr>
          <w:sz w:val="21"/>
          <w:szCs w:val="21"/>
          <w:lang w:val="pt-BR"/>
        </w:rPr>
        <w:t>í</w:t>
      </w:r>
      <w:r w:rsidR="00B30D4A">
        <w:rPr>
          <w:sz w:val="21"/>
          <w:szCs w:val="21"/>
          <w:lang w:val="pt-BR"/>
        </w:rPr>
        <w:t>vel de duração da hipoacusia e o uso que faz de dispositivos auditivos</w:t>
      </w:r>
    </w:p>
    <w:p w14:paraId="6085512B" w14:textId="16A9E57F" w:rsidR="008A3438" w:rsidRPr="00B30D4A" w:rsidRDefault="00B30D4A" w:rsidP="00134DCF">
      <w:pPr>
        <w:jc w:val="both"/>
        <w:rPr>
          <w:sz w:val="21"/>
          <w:szCs w:val="21"/>
          <w:lang w:val="pt-BR"/>
        </w:rPr>
      </w:pPr>
      <w:r w:rsidRPr="00B30D4A">
        <w:rPr>
          <w:sz w:val="21"/>
          <w:szCs w:val="21"/>
          <w:lang w:val="pt-BR"/>
        </w:rPr>
        <w:t>Por outro lado, orto</w:t>
      </w:r>
      <w:r w:rsidR="003132B7">
        <w:rPr>
          <w:sz w:val="21"/>
          <w:szCs w:val="21"/>
          <w:lang w:val="pt-BR"/>
        </w:rPr>
        <w:t>g</w:t>
      </w:r>
      <w:r w:rsidRPr="00B30D4A">
        <w:rPr>
          <w:sz w:val="21"/>
          <w:szCs w:val="21"/>
          <w:lang w:val="pt-BR"/>
        </w:rPr>
        <w:t>o o direito irrevogável de modificar, u</w:t>
      </w:r>
      <w:r>
        <w:rPr>
          <w:sz w:val="21"/>
          <w:szCs w:val="21"/>
          <w:lang w:val="pt-BR"/>
        </w:rPr>
        <w:t>sar, reutilizar, publicar e republicar</w:t>
      </w:r>
      <w:r w:rsidR="00510D07">
        <w:rPr>
          <w:sz w:val="21"/>
          <w:szCs w:val="21"/>
          <w:lang w:val="pt-BR"/>
        </w:rPr>
        <w:t xml:space="preserve"> o (os) nome (s) materiais escritos, orçamento (s), imagem (ns), fotografia (s), e/ou filmagem (ns) de vídeo (mais adiante meios) na promoção por ou para Cochlear de produtos e serviços. </w:t>
      </w:r>
    </w:p>
    <w:p w14:paraId="30970FEB" w14:textId="67DFBD1D" w:rsidR="00510D07" w:rsidRPr="00510D07" w:rsidRDefault="00510D07" w:rsidP="00134DCF">
      <w:pPr>
        <w:jc w:val="both"/>
        <w:rPr>
          <w:sz w:val="21"/>
          <w:szCs w:val="21"/>
          <w:lang w:val="pt-BR"/>
        </w:rPr>
      </w:pPr>
      <w:r w:rsidRPr="00510D07">
        <w:rPr>
          <w:sz w:val="21"/>
          <w:szCs w:val="21"/>
          <w:lang w:val="pt-BR"/>
        </w:rPr>
        <w:t>Sobre o uso dos m</w:t>
      </w:r>
      <w:r>
        <w:rPr>
          <w:sz w:val="21"/>
          <w:szCs w:val="21"/>
          <w:lang w:val="pt-BR"/>
        </w:rPr>
        <w:t>eios, aceito o seguinte: (i) sejam utilizados para fins publicitários, comerciais, editoriais, eletrônicos ou qualquer outro propósito legal na pr</w:t>
      </w:r>
      <w:r w:rsidR="003132B7">
        <w:rPr>
          <w:sz w:val="21"/>
          <w:szCs w:val="21"/>
          <w:lang w:val="pt-BR"/>
        </w:rPr>
        <w:t>o</w:t>
      </w:r>
      <w:r>
        <w:rPr>
          <w:sz w:val="21"/>
          <w:szCs w:val="21"/>
          <w:lang w:val="pt-BR"/>
        </w:rPr>
        <w:t>moção por ou para Cochlear de produtos e serviçoes, (ii) este consentimento se ortoga em benef</w:t>
      </w:r>
      <w:r w:rsidR="003132B7">
        <w:rPr>
          <w:sz w:val="21"/>
          <w:szCs w:val="21"/>
          <w:lang w:val="pt-BR"/>
        </w:rPr>
        <w:t>í</w:t>
      </w:r>
      <w:r>
        <w:rPr>
          <w:sz w:val="21"/>
          <w:szCs w:val="21"/>
          <w:lang w:val="pt-BR"/>
        </w:rPr>
        <w:t xml:space="preserve">cio da Cochlear e terceiros, incluindo, cesionários e os futuros proprietários de direito de autor dos meios. (iii) Reconheço que não receberei remuneração alguma pelo direito a usar os meios. (iv) Libero para a Cochlear e para qualquer pessoa ou companhia que atue sob sua permissão ou autoridade de qualquer reclamação, incluídos os direitos de autor e privacidade. </w:t>
      </w:r>
      <w:r w:rsidRPr="00510D07">
        <w:rPr>
          <w:sz w:val="21"/>
          <w:szCs w:val="21"/>
          <w:lang w:val="pt-BR"/>
        </w:rPr>
        <w:t>(v) A Cochlear não está obrigada a utilizar os meios.</w:t>
      </w:r>
    </w:p>
    <w:p w14:paraId="5CFD48AC" w14:textId="0D66F8F9" w:rsidR="00510D07" w:rsidRPr="00510D07" w:rsidRDefault="008A3438" w:rsidP="00134DCF">
      <w:pPr>
        <w:jc w:val="both"/>
        <w:rPr>
          <w:sz w:val="21"/>
          <w:szCs w:val="21"/>
          <w:lang w:val="pt-BR"/>
        </w:rPr>
      </w:pPr>
      <w:r w:rsidRPr="00510D07">
        <w:rPr>
          <w:sz w:val="21"/>
          <w:szCs w:val="21"/>
          <w:lang w:val="pt-BR"/>
        </w:rPr>
        <w:t xml:space="preserve"> </w:t>
      </w:r>
      <w:r w:rsidR="00510D07" w:rsidRPr="00510D07">
        <w:rPr>
          <w:sz w:val="21"/>
          <w:szCs w:val="21"/>
          <w:lang w:val="pt-BR"/>
        </w:rPr>
        <w:t>Por este meio, igualmente, r</w:t>
      </w:r>
      <w:r w:rsidR="00510D07">
        <w:rPr>
          <w:sz w:val="21"/>
          <w:szCs w:val="21"/>
          <w:lang w:val="pt-BR"/>
        </w:rPr>
        <w:t>enuncio a qualquer direito de inspecionar ou aprovar a (s) versão (ões) final (is), incluida (s) copia (s) escrita (s) que também se pode (m) criar.</w:t>
      </w:r>
    </w:p>
    <w:p w14:paraId="5BDF8B1F" w14:textId="426A3077" w:rsidR="00134DCF" w:rsidRPr="00510D07" w:rsidRDefault="00D50E2C" w:rsidP="00927029">
      <w:pPr>
        <w:jc w:val="both"/>
        <w:rPr>
          <w:sz w:val="21"/>
          <w:szCs w:val="21"/>
          <w:lang w:val="pt-BR"/>
        </w:rPr>
      </w:pPr>
      <w:r w:rsidRPr="00510D07">
        <w:rPr>
          <w:sz w:val="21"/>
          <w:szCs w:val="21"/>
          <w:lang w:val="pt-BR"/>
        </w:rPr>
        <w:t xml:space="preserve"> </w:t>
      </w:r>
      <w:r w:rsidR="00510D07" w:rsidRPr="00510D07">
        <w:rPr>
          <w:sz w:val="21"/>
          <w:szCs w:val="21"/>
          <w:lang w:val="pt-BR"/>
        </w:rPr>
        <w:t>Unido ao anterior</w:t>
      </w:r>
      <w:r w:rsidR="00134DCF" w:rsidRPr="00510D07">
        <w:rPr>
          <w:sz w:val="21"/>
          <w:szCs w:val="21"/>
          <w:lang w:val="pt-BR"/>
        </w:rPr>
        <w:t xml:space="preserve">, </w:t>
      </w:r>
      <w:r w:rsidR="00510D07" w:rsidRPr="00510D07">
        <w:rPr>
          <w:sz w:val="21"/>
          <w:szCs w:val="21"/>
          <w:lang w:val="pt-BR"/>
        </w:rPr>
        <w:t>também dou meu consentimento para qu</w:t>
      </w:r>
      <w:r w:rsidR="00510D07">
        <w:rPr>
          <w:sz w:val="21"/>
          <w:szCs w:val="21"/>
          <w:lang w:val="pt-BR"/>
        </w:rPr>
        <w:t>e terceiras pessoas utilizem minha informação pessoal, tais como:</w:t>
      </w:r>
    </w:p>
    <w:p w14:paraId="29E90465" w14:textId="7AB0F4C6" w:rsidR="008700D0" w:rsidRPr="00510D07" w:rsidRDefault="008700D0" w:rsidP="00927029">
      <w:pPr>
        <w:jc w:val="both"/>
        <w:rPr>
          <w:sz w:val="21"/>
          <w:szCs w:val="21"/>
          <w:lang w:val="pt-BR"/>
        </w:rPr>
      </w:pPr>
      <w:r w:rsidRPr="00510D07">
        <w:rPr>
          <w:sz w:val="21"/>
          <w:szCs w:val="21"/>
          <w:lang w:val="pt-BR"/>
        </w:rPr>
        <w:t xml:space="preserve">• </w:t>
      </w:r>
      <w:r w:rsidR="00510D07" w:rsidRPr="00510D07">
        <w:rPr>
          <w:sz w:val="21"/>
          <w:szCs w:val="21"/>
          <w:lang w:val="pt-BR"/>
        </w:rPr>
        <w:t>O cirurgião ou fonoaudiólogo, a clínica ou</w:t>
      </w:r>
      <w:r w:rsidR="00510D07">
        <w:rPr>
          <w:sz w:val="21"/>
          <w:szCs w:val="21"/>
          <w:lang w:val="pt-BR"/>
        </w:rPr>
        <w:t xml:space="preserve"> hospital em que recebo o tratamento e, se corresponde, a seu pai, tutor ou cuidador.</w:t>
      </w:r>
    </w:p>
    <w:p w14:paraId="6B5A7240" w14:textId="63BE40FA" w:rsidR="008700D0" w:rsidRPr="00510D07" w:rsidRDefault="008700D0" w:rsidP="00927029">
      <w:pPr>
        <w:jc w:val="both"/>
        <w:rPr>
          <w:sz w:val="21"/>
          <w:szCs w:val="21"/>
          <w:lang w:val="pt-BR"/>
        </w:rPr>
      </w:pPr>
      <w:r w:rsidRPr="00510D07">
        <w:rPr>
          <w:sz w:val="21"/>
          <w:szCs w:val="21"/>
          <w:lang w:val="pt-BR"/>
        </w:rPr>
        <w:t xml:space="preserve">• </w:t>
      </w:r>
      <w:r w:rsidR="00510D07" w:rsidRPr="00510D07">
        <w:rPr>
          <w:sz w:val="21"/>
          <w:szCs w:val="21"/>
          <w:lang w:val="pt-BR"/>
        </w:rPr>
        <w:t>Terceiros que atuam em nosso nome, como distribuidores ou p</w:t>
      </w:r>
      <w:r w:rsidR="00510D07">
        <w:rPr>
          <w:sz w:val="21"/>
          <w:szCs w:val="21"/>
          <w:lang w:val="pt-BR"/>
        </w:rPr>
        <w:t>rovedores de serviços.</w:t>
      </w:r>
    </w:p>
    <w:p w14:paraId="07DE001B" w14:textId="0CBC1125" w:rsidR="008A3438" w:rsidRPr="009B294A" w:rsidRDefault="008700D0" w:rsidP="00927029">
      <w:pPr>
        <w:jc w:val="both"/>
        <w:rPr>
          <w:sz w:val="21"/>
          <w:szCs w:val="21"/>
          <w:lang w:val="pt-BR"/>
        </w:rPr>
      </w:pPr>
      <w:r w:rsidRPr="009B294A">
        <w:rPr>
          <w:sz w:val="21"/>
          <w:szCs w:val="21"/>
          <w:lang w:val="pt-BR"/>
        </w:rPr>
        <w:t xml:space="preserve">• </w:t>
      </w:r>
      <w:r w:rsidR="00510D07" w:rsidRPr="009B294A">
        <w:rPr>
          <w:sz w:val="21"/>
          <w:szCs w:val="21"/>
          <w:lang w:val="pt-BR"/>
        </w:rPr>
        <w:t xml:space="preserve">Reguladores ou agencias de aplicação da lei que </w:t>
      </w:r>
      <w:r w:rsidR="009B294A" w:rsidRPr="009B294A">
        <w:rPr>
          <w:sz w:val="21"/>
          <w:szCs w:val="21"/>
          <w:lang w:val="pt-BR"/>
        </w:rPr>
        <w:t>o s</w:t>
      </w:r>
      <w:r w:rsidR="009B294A">
        <w:rPr>
          <w:sz w:val="21"/>
          <w:szCs w:val="21"/>
          <w:lang w:val="pt-BR"/>
        </w:rPr>
        <w:t>olicitem, sempre que estejamos satisfeitos de que é legal e apropriado fazê-lo.</w:t>
      </w:r>
    </w:p>
    <w:p w14:paraId="2D54C6E1" w14:textId="53FD8536" w:rsidR="009B294A" w:rsidRPr="009B294A" w:rsidRDefault="009B294A" w:rsidP="00927029">
      <w:pPr>
        <w:jc w:val="both"/>
        <w:rPr>
          <w:sz w:val="21"/>
          <w:szCs w:val="21"/>
          <w:lang w:val="pt-BR"/>
        </w:rPr>
      </w:pPr>
      <w:r w:rsidRPr="009B294A">
        <w:rPr>
          <w:sz w:val="21"/>
          <w:szCs w:val="21"/>
          <w:lang w:val="pt-BR"/>
        </w:rPr>
        <w:t>A informação pessoal fornecida p</w:t>
      </w:r>
      <w:r>
        <w:rPr>
          <w:sz w:val="21"/>
          <w:szCs w:val="21"/>
          <w:lang w:val="pt-BR"/>
        </w:rPr>
        <w:t>ara a Cochlear pode ser transferida e/ou acessível dentro do Grupo Cochlear e para aqueles que realizam atividades em seu nome dentro e fora de seu país de residência.</w:t>
      </w:r>
    </w:p>
    <w:p w14:paraId="6850968F" w14:textId="5B724491" w:rsidR="009B294A" w:rsidRPr="009B294A" w:rsidRDefault="009B294A" w:rsidP="005302C4">
      <w:pPr>
        <w:jc w:val="both"/>
        <w:rPr>
          <w:sz w:val="21"/>
          <w:szCs w:val="21"/>
          <w:lang w:val="pt-BR"/>
        </w:rPr>
      </w:pPr>
      <w:r w:rsidRPr="009B294A">
        <w:rPr>
          <w:sz w:val="21"/>
          <w:szCs w:val="21"/>
          <w:lang w:val="pt-BR"/>
        </w:rPr>
        <w:t>Ao preencher este formul</w:t>
      </w:r>
      <w:r w:rsidR="003132B7">
        <w:rPr>
          <w:sz w:val="21"/>
          <w:szCs w:val="21"/>
          <w:lang w:val="pt-BR"/>
        </w:rPr>
        <w:t>á</w:t>
      </w:r>
      <w:r w:rsidRPr="009B294A">
        <w:rPr>
          <w:sz w:val="21"/>
          <w:szCs w:val="21"/>
          <w:lang w:val="pt-BR"/>
        </w:rPr>
        <w:t xml:space="preserve">rio, </w:t>
      </w:r>
      <w:r>
        <w:rPr>
          <w:sz w:val="21"/>
          <w:szCs w:val="21"/>
          <w:lang w:val="pt-BR"/>
        </w:rPr>
        <w:t>dou meu consentimento para que a Cochlear compile e processe minha informação pessoal, inclusive informação de saúde, conforme o aviso que se proporciona acima.</w:t>
      </w:r>
    </w:p>
    <w:p w14:paraId="442AA91B" w14:textId="77777777" w:rsidR="005302C4" w:rsidRPr="009B294A" w:rsidRDefault="005302C4" w:rsidP="00927029">
      <w:pPr>
        <w:jc w:val="both"/>
        <w:rPr>
          <w:lang w:val="pt-BR"/>
        </w:rPr>
      </w:pPr>
    </w:p>
    <w:p w14:paraId="2E87FDE7" w14:textId="77777777" w:rsidR="00B6432D" w:rsidRDefault="00B6432D" w:rsidP="00B416A8">
      <w:pPr>
        <w:jc w:val="center"/>
        <w:rPr>
          <w:b/>
          <w:sz w:val="28"/>
          <w:szCs w:val="28"/>
          <w:lang w:val="pt-BR"/>
        </w:rPr>
      </w:pPr>
    </w:p>
    <w:p w14:paraId="33A655F7" w14:textId="5398F8A7" w:rsidR="00B416A8" w:rsidRPr="009B294A" w:rsidRDefault="009B294A" w:rsidP="00B416A8">
      <w:pPr>
        <w:jc w:val="center"/>
        <w:rPr>
          <w:b/>
          <w:sz w:val="28"/>
          <w:szCs w:val="28"/>
          <w:lang w:val="pt-BR"/>
        </w:rPr>
      </w:pPr>
      <w:r w:rsidRPr="009B294A">
        <w:rPr>
          <w:b/>
          <w:sz w:val="28"/>
          <w:szCs w:val="28"/>
          <w:lang w:val="pt-BR"/>
        </w:rPr>
        <w:lastRenderedPageBreak/>
        <w:t>Informação adicional</w:t>
      </w:r>
    </w:p>
    <w:p w14:paraId="0F3CB774" w14:textId="77777777" w:rsidR="005302C4" w:rsidRPr="009B294A" w:rsidRDefault="005302C4" w:rsidP="00B416A8">
      <w:pPr>
        <w:jc w:val="center"/>
        <w:rPr>
          <w:b/>
          <w:lang w:val="pt-BR"/>
        </w:rPr>
      </w:pPr>
    </w:p>
    <w:p w14:paraId="79A0A939" w14:textId="0B7882CE" w:rsidR="009B294A" w:rsidRPr="009B294A" w:rsidRDefault="009B294A" w:rsidP="005302C4">
      <w:pPr>
        <w:jc w:val="both"/>
        <w:rPr>
          <w:lang w:val="pt-BR"/>
        </w:rPr>
      </w:pPr>
      <w:r w:rsidRPr="009B294A">
        <w:rPr>
          <w:lang w:val="pt-BR"/>
        </w:rPr>
        <w:t>Como acessa, atua</w:t>
      </w:r>
      <w:r>
        <w:rPr>
          <w:lang w:val="pt-BR"/>
        </w:rPr>
        <w:t>l</w:t>
      </w:r>
      <w:r w:rsidRPr="009B294A">
        <w:rPr>
          <w:lang w:val="pt-BR"/>
        </w:rPr>
        <w:t>iza, corrige ou</w:t>
      </w:r>
      <w:r>
        <w:rPr>
          <w:lang w:val="pt-BR"/>
        </w:rPr>
        <w:t xml:space="preserve"> elimina informação pessoal, ou retira seu consentimento?</w:t>
      </w:r>
    </w:p>
    <w:p w14:paraId="4243DBA0" w14:textId="49BD56E7" w:rsidR="009B294A" w:rsidRPr="009B294A" w:rsidRDefault="009B294A" w:rsidP="005302C4">
      <w:pPr>
        <w:jc w:val="both"/>
        <w:rPr>
          <w:lang w:val="pt-BR"/>
        </w:rPr>
      </w:pPr>
      <w:r w:rsidRPr="009B294A">
        <w:rPr>
          <w:lang w:val="pt-BR"/>
        </w:rPr>
        <w:t>Você tem direito a r</w:t>
      </w:r>
      <w:r>
        <w:rPr>
          <w:lang w:val="pt-BR"/>
        </w:rPr>
        <w:t>etirar seu consentimento a qualquer momento. Além disto, tem o direito de solicitar o acesso, a retificação, a restrição, a p</w:t>
      </w:r>
      <w:r w:rsidR="003132B7">
        <w:rPr>
          <w:lang w:val="pt-BR"/>
        </w:rPr>
        <w:t>o</w:t>
      </w:r>
      <w:r>
        <w:rPr>
          <w:lang w:val="pt-BR"/>
        </w:rPr>
        <w:t>rtabilidade ou a exclusão de sua informação pessoal, ou de apresentar uma queixa para o regulador de privacidade local se acredita que sua informação pessoal está sendo utilizada de maneira inadequada.</w:t>
      </w:r>
    </w:p>
    <w:p w14:paraId="279FAE1E" w14:textId="5D475B85" w:rsidR="009B294A" w:rsidRPr="009B294A" w:rsidRDefault="009B294A" w:rsidP="00F32A59">
      <w:pPr>
        <w:jc w:val="both"/>
        <w:rPr>
          <w:lang w:val="pt-BR"/>
        </w:rPr>
      </w:pPr>
      <w:r w:rsidRPr="009B294A">
        <w:rPr>
          <w:lang w:val="pt-BR"/>
        </w:rPr>
        <w:t>Dirija qualquer pe</w:t>
      </w:r>
      <w:r w:rsidR="003132B7">
        <w:rPr>
          <w:lang w:val="pt-BR"/>
        </w:rPr>
        <w:t>r</w:t>
      </w:r>
      <w:r w:rsidRPr="009B294A">
        <w:rPr>
          <w:lang w:val="pt-BR"/>
        </w:rPr>
        <w:t>gunta ou s</w:t>
      </w:r>
      <w:r>
        <w:rPr>
          <w:lang w:val="pt-BR"/>
        </w:rPr>
        <w:t>olicitação relacionada com a compilação ou uso de sua informação pessoal por parte da Cochlear através de uma das seguintes opções:</w:t>
      </w:r>
    </w:p>
    <w:p w14:paraId="43FE6FCF" w14:textId="07EA85A8" w:rsidR="009B294A" w:rsidRPr="009B294A" w:rsidRDefault="00F32A59" w:rsidP="009B294A">
      <w:pPr>
        <w:jc w:val="both"/>
        <w:rPr>
          <w:lang w:val="pt-BR"/>
        </w:rPr>
      </w:pPr>
      <w:r w:rsidRPr="009B294A">
        <w:rPr>
          <w:lang w:val="pt-BR"/>
        </w:rPr>
        <w:t xml:space="preserve">• </w:t>
      </w:r>
      <w:r w:rsidR="009B294A" w:rsidRPr="009B294A">
        <w:rPr>
          <w:lang w:val="pt-BR"/>
        </w:rPr>
        <w:t xml:space="preserve">Publicação: Escritório de privacidade, Cochlear Limited, 1 University Ave, Macquarie University, Nueva Gales del Sur, 2109, Australia. </w:t>
      </w:r>
    </w:p>
    <w:p w14:paraId="4FD4C60E" w14:textId="52F5B0D1" w:rsidR="00F32A59" w:rsidRPr="009B294A" w:rsidRDefault="009B294A" w:rsidP="00F32A59">
      <w:pPr>
        <w:jc w:val="both"/>
        <w:rPr>
          <w:lang w:val="pt-BR"/>
        </w:rPr>
      </w:pPr>
      <w:r w:rsidRPr="009B294A">
        <w:rPr>
          <w:lang w:val="pt-BR"/>
        </w:rPr>
        <w:t>e-mail</w:t>
      </w:r>
      <w:r w:rsidR="00F32A59" w:rsidRPr="009B294A">
        <w:rPr>
          <w:lang w:val="pt-BR"/>
        </w:rPr>
        <w:t>: privacy@cochlear.com</w:t>
      </w:r>
    </w:p>
    <w:p w14:paraId="30BEF5D5" w14:textId="272E052F" w:rsidR="007D0B6E" w:rsidRPr="009B294A" w:rsidRDefault="00F32A59" w:rsidP="005302C4">
      <w:pPr>
        <w:jc w:val="both"/>
        <w:rPr>
          <w:noProof/>
          <w:lang w:val="pt-BR"/>
        </w:rPr>
      </w:pPr>
      <w:r w:rsidRPr="009B294A">
        <w:rPr>
          <w:lang w:val="pt-BR"/>
        </w:rPr>
        <w:t xml:space="preserve">• </w:t>
      </w:r>
      <w:r w:rsidR="009B294A" w:rsidRPr="009B294A">
        <w:rPr>
          <w:lang w:val="pt-BR"/>
        </w:rPr>
        <w:t>Atendimento ao cliente</w:t>
      </w:r>
      <w:r w:rsidRPr="009B294A">
        <w:rPr>
          <w:lang w:val="pt-BR"/>
        </w:rPr>
        <w:t>:</w:t>
      </w:r>
      <w:r w:rsidR="009B294A" w:rsidRPr="009B294A">
        <w:rPr>
          <w:lang w:val="pt-BR"/>
        </w:rPr>
        <w:t xml:space="preserve"> encontr</w:t>
      </w:r>
      <w:r w:rsidR="003132B7">
        <w:rPr>
          <w:lang w:val="pt-BR"/>
        </w:rPr>
        <w:t>e</w:t>
      </w:r>
      <w:r w:rsidR="009B294A" w:rsidRPr="009B294A">
        <w:rPr>
          <w:lang w:val="pt-BR"/>
        </w:rPr>
        <w:t xml:space="preserve"> nossos detalhes de contat</w:t>
      </w:r>
      <w:r w:rsidR="009B294A">
        <w:rPr>
          <w:lang w:val="pt-BR"/>
        </w:rPr>
        <w:t>o de atendimente ao cliente local online em:</w:t>
      </w:r>
      <w:r w:rsidR="00193071" w:rsidRPr="009B294A">
        <w:rPr>
          <w:lang w:val="pt-BR"/>
        </w:rPr>
        <w:t xml:space="preserve"> </w:t>
      </w:r>
      <w:hyperlink r:id="rId8" w:history="1">
        <w:r w:rsidR="00193071" w:rsidRPr="009B294A">
          <w:rPr>
            <w:rStyle w:val="Hyperlink"/>
            <w:lang w:val="pt-BR"/>
          </w:rPr>
          <w:t>www.cochlear.com/la</w:t>
        </w:r>
      </w:hyperlink>
      <w:r w:rsidR="00193071" w:rsidRPr="009B294A">
        <w:rPr>
          <w:lang w:val="pt-BR"/>
        </w:rPr>
        <w:t xml:space="preserve"> o </w:t>
      </w:r>
      <w:hyperlink r:id="rId9" w:history="1">
        <w:r w:rsidR="00193071" w:rsidRPr="009B294A">
          <w:rPr>
            <w:rStyle w:val="Hyperlink"/>
            <w:lang w:val="pt-BR"/>
          </w:rPr>
          <w:t>www.cochlear.com/br</w:t>
        </w:r>
      </w:hyperlink>
      <w:r w:rsidR="00193071" w:rsidRPr="009B294A">
        <w:rPr>
          <w:lang w:val="pt-BR"/>
        </w:rPr>
        <w:t xml:space="preserve"> </w:t>
      </w:r>
      <w:r w:rsidRPr="009B294A">
        <w:rPr>
          <w:lang w:val="pt-BR"/>
        </w:rPr>
        <w:t xml:space="preserve"> </w:t>
      </w:r>
    </w:p>
    <w:p w14:paraId="28E9B1B0" w14:textId="77777777" w:rsidR="00296AA7" w:rsidRPr="009B294A" w:rsidRDefault="00296AA7" w:rsidP="00F32A59">
      <w:pPr>
        <w:rPr>
          <w:b/>
          <w:sz w:val="28"/>
          <w:szCs w:val="28"/>
          <w:lang w:val="pt-BR"/>
        </w:rPr>
      </w:pPr>
    </w:p>
    <w:p w14:paraId="28528774" w14:textId="16A984A3" w:rsidR="009950A6" w:rsidRPr="009B294A" w:rsidRDefault="009B294A" w:rsidP="00F32A59">
      <w:pPr>
        <w:rPr>
          <w:b/>
          <w:sz w:val="28"/>
          <w:szCs w:val="28"/>
          <w:lang w:val="pt-BR"/>
        </w:rPr>
      </w:pPr>
      <w:r w:rsidRPr="009B294A">
        <w:rPr>
          <w:b/>
          <w:sz w:val="28"/>
          <w:szCs w:val="28"/>
          <w:lang w:val="pt-BR"/>
        </w:rPr>
        <w:t>Faça parte d</w:t>
      </w:r>
      <w:r w:rsidR="00BF687A">
        <w:rPr>
          <w:b/>
          <w:sz w:val="28"/>
          <w:szCs w:val="28"/>
          <w:lang w:val="pt-BR"/>
        </w:rPr>
        <w:t>o</w:t>
      </w:r>
      <w:r w:rsidRPr="009B294A">
        <w:rPr>
          <w:b/>
          <w:sz w:val="28"/>
          <w:szCs w:val="28"/>
          <w:lang w:val="pt-BR"/>
        </w:rPr>
        <w:t xml:space="preserve"> Cochlear F</w:t>
      </w:r>
      <w:r>
        <w:rPr>
          <w:b/>
          <w:sz w:val="28"/>
          <w:szCs w:val="28"/>
          <w:lang w:val="pt-BR"/>
        </w:rPr>
        <w:t>amily</w:t>
      </w:r>
    </w:p>
    <w:p w14:paraId="012330CE" w14:textId="3C844970" w:rsidR="009950A6" w:rsidRPr="009B294A" w:rsidRDefault="009B294A" w:rsidP="009950A6">
      <w:pPr>
        <w:pStyle w:val="ListParagraph"/>
        <w:numPr>
          <w:ilvl w:val="0"/>
          <w:numId w:val="3"/>
        </w:numPr>
        <w:rPr>
          <w:lang w:val="pt-BR"/>
        </w:rPr>
      </w:pPr>
      <w:r w:rsidRPr="009B294A">
        <w:rPr>
          <w:lang w:val="pt-BR"/>
        </w:rPr>
        <w:t>Para se manter sempre c</w:t>
      </w:r>
      <w:r>
        <w:rPr>
          <w:lang w:val="pt-BR"/>
        </w:rPr>
        <w:t>onectado ao seu mundo do som.</w:t>
      </w:r>
    </w:p>
    <w:p w14:paraId="3E140323" w14:textId="3159227A" w:rsidR="009950A6" w:rsidRPr="009B294A" w:rsidRDefault="009B294A" w:rsidP="009950A6">
      <w:pPr>
        <w:pStyle w:val="ListParagraph"/>
        <w:numPr>
          <w:ilvl w:val="0"/>
          <w:numId w:val="3"/>
        </w:numPr>
        <w:rPr>
          <w:lang w:val="pt-BR"/>
        </w:rPr>
      </w:pPr>
      <w:r w:rsidRPr="009B294A">
        <w:rPr>
          <w:lang w:val="pt-BR"/>
        </w:rPr>
        <w:t>Seja o primeiro a conhecer nossos novos produtos, promoç</w:t>
      </w:r>
      <w:r>
        <w:rPr>
          <w:lang w:val="pt-BR"/>
        </w:rPr>
        <w:t>ões e ofertas exclusivas para membros.</w:t>
      </w:r>
    </w:p>
    <w:p w14:paraId="20C92751" w14:textId="792D743E" w:rsidR="009950A6" w:rsidRPr="009B294A" w:rsidRDefault="009B294A" w:rsidP="00730D80">
      <w:pPr>
        <w:pStyle w:val="ListParagraph"/>
        <w:numPr>
          <w:ilvl w:val="0"/>
          <w:numId w:val="3"/>
        </w:numPr>
        <w:rPr>
          <w:lang w:val="pt-BR"/>
        </w:rPr>
      </w:pPr>
      <w:r w:rsidRPr="009B294A">
        <w:rPr>
          <w:lang w:val="pt-BR"/>
        </w:rPr>
        <w:t xml:space="preserve">Suporte personalizado para melhorar sua experiencia auditiva </w:t>
      </w:r>
      <w:r>
        <w:rPr>
          <w:lang w:val="pt-BR"/>
        </w:rPr>
        <w:t xml:space="preserve">através do </w:t>
      </w:r>
      <w:hyperlink r:id="rId10" w:history="1">
        <w:r w:rsidRPr="006B67C2">
          <w:rPr>
            <w:rStyle w:val="Hyperlink"/>
            <w:lang w:val="pt-BR"/>
          </w:rPr>
          <w:t>clafamily</w:t>
        </w:r>
        <w:r w:rsidRPr="006B67C2">
          <w:rPr>
            <w:rStyle w:val="Hyperlink"/>
            <w:rFonts w:cstheme="minorHAnsi"/>
            <w:lang w:val="pt-BR"/>
          </w:rPr>
          <w:t>@</w:t>
        </w:r>
        <w:r w:rsidRPr="006B67C2">
          <w:rPr>
            <w:rStyle w:val="Hyperlink"/>
            <w:lang w:val="pt-BR"/>
          </w:rPr>
          <w:t>cochlear.com</w:t>
        </w:r>
      </w:hyperlink>
    </w:p>
    <w:p w14:paraId="5FF605F2" w14:textId="3B728A3C" w:rsidR="009950A6" w:rsidRPr="009B294A" w:rsidRDefault="009950A6" w:rsidP="009950A6">
      <w:pPr>
        <w:pStyle w:val="ListParagraph"/>
        <w:numPr>
          <w:ilvl w:val="0"/>
          <w:numId w:val="3"/>
        </w:numPr>
        <w:rPr>
          <w:lang w:val="pt-BR"/>
        </w:rPr>
      </w:pPr>
      <w:r w:rsidRPr="009B294A">
        <w:rPr>
          <w:lang w:val="pt-BR"/>
        </w:rPr>
        <w:t xml:space="preserve">Oportunidades para </w:t>
      </w:r>
      <w:r w:rsidR="009B294A" w:rsidRPr="009B294A">
        <w:rPr>
          <w:lang w:val="pt-BR"/>
        </w:rPr>
        <w:t>conhecer otros membros d</w:t>
      </w:r>
      <w:r w:rsidR="00BF687A">
        <w:rPr>
          <w:lang w:val="pt-BR"/>
        </w:rPr>
        <w:t>o</w:t>
      </w:r>
      <w:r w:rsidR="009B294A" w:rsidRPr="009B294A">
        <w:rPr>
          <w:lang w:val="pt-BR"/>
        </w:rPr>
        <w:t xml:space="preserve"> </w:t>
      </w:r>
      <w:r w:rsidR="009B294A">
        <w:rPr>
          <w:lang w:val="pt-BR"/>
        </w:rPr>
        <w:t>Cochlear Family</w:t>
      </w:r>
      <w:r w:rsidR="00BF687A">
        <w:rPr>
          <w:lang w:val="pt-BR"/>
        </w:rPr>
        <w:t xml:space="preserve"> através de convites a eventos especiais.</w:t>
      </w:r>
      <w:r w:rsidR="009B294A" w:rsidRPr="009B294A">
        <w:rPr>
          <w:lang w:val="pt-BR"/>
        </w:rPr>
        <w:t xml:space="preserve"> </w:t>
      </w:r>
    </w:p>
    <w:p w14:paraId="7C4F059A" w14:textId="21BD8F35" w:rsidR="009950A6" w:rsidRPr="00BF687A" w:rsidRDefault="009950A6" w:rsidP="005302C4">
      <w:pPr>
        <w:rPr>
          <w:i/>
          <w:lang w:val="pt-BR"/>
        </w:rPr>
      </w:pPr>
      <w:r w:rsidRPr="00BF687A">
        <w:rPr>
          <w:i/>
          <w:lang w:val="pt-BR"/>
        </w:rPr>
        <w:t xml:space="preserve">[ </w:t>
      </w:r>
      <w:r w:rsidR="00B416A8" w:rsidRPr="00BF687A">
        <w:rPr>
          <w:i/>
          <w:lang w:val="pt-BR"/>
        </w:rPr>
        <w:t xml:space="preserve">  </w:t>
      </w:r>
      <w:r w:rsidRPr="00BF687A">
        <w:rPr>
          <w:i/>
          <w:lang w:val="pt-BR"/>
        </w:rPr>
        <w:t xml:space="preserve"> ] </w:t>
      </w:r>
      <w:r w:rsidR="00BF687A" w:rsidRPr="00BF687A">
        <w:rPr>
          <w:i/>
          <w:lang w:val="pt-BR"/>
        </w:rPr>
        <w:t>Sim, gostaria de me unir ao C</w:t>
      </w:r>
      <w:r w:rsidR="00BF687A">
        <w:rPr>
          <w:i/>
          <w:lang w:val="pt-BR"/>
        </w:rPr>
        <w:t>ochlear Family para receber informações da Cochlear sobre como melhorar minha experiência auditiva, assim como atualizações sobre os produtos e serviços da Cochlear, inclusive ofertas exclusivas, pesquisas e convites a eventos.</w:t>
      </w:r>
    </w:p>
    <w:p w14:paraId="7E96EC56" w14:textId="77777777" w:rsidR="00193071" w:rsidRPr="00BF687A" w:rsidRDefault="00193071" w:rsidP="00193071">
      <w:pPr>
        <w:jc w:val="both"/>
        <w:rPr>
          <w:sz w:val="21"/>
          <w:szCs w:val="21"/>
          <w:lang w:val="pt-BR"/>
        </w:rPr>
      </w:pPr>
    </w:p>
    <w:p w14:paraId="7EF5A822" w14:textId="3DA795F5" w:rsidR="00193071" w:rsidRPr="00BF687A" w:rsidRDefault="00193071" w:rsidP="00193071">
      <w:pPr>
        <w:jc w:val="both"/>
        <w:rPr>
          <w:sz w:val="21"/>
          <w:szCs w:val="21"/>
          <w:lang w:val="pt-BR"/>
        </w:rPr>
      </w:pPr>
      <w:r w:rsidRPr="00BF687A">
        <w:rPr>
          <w:sz w:val="21"/>
          <w:szCs w:val="21"/>
          <w:lang w:val="pt-BR"/>
        </w:rPr>
        <w:t>N</w:t>
      </w:r>
      <w:r w:rsidR="00BF687A" w:rsidRPr="00BF687A">
        <w:rPr>
          <w:sz w:val="21"/>
          <w:szCs w:val="21"/>
          <w:lang w:val="pt-BR"/>
        </w:rPr>
        <w:t>om</w:t>
      </w:r>
      <w:r w:rsidRPr="00BF687A">
        <w:rPr>
          <w:sz w:val="21"/>
          <w:szCs w:val="21"/>
          <w:lang w:val="pt-BR"/>
        </w:rPr>
        <w:t>e: _______________________________________</w:t>
      </w:r>
      <w:r w:rsidR="00BF687A" w:rsidRPr="00BF687A">
        <w:rPr>
          <w:sz w:val="21"/>
          <w:szCs w:val="21"/>
          <w:lang w:val="pt-BR"/>
        </w:rPr>
        <w:t>Data</w:t>
      </w:r>
      <w:r w:rsidRPr="00BF687A">
        <w:rPr>
          <w:sz w:val="21"/>
          <w:szCs w:val="21"/>
          <w:lang w:val="pt-BR"/>
        </w:rPr>
        <w:t>: _________\ _____\______</w:t>
      </w:r>
    </w:p>
    <w:p w14:paraId="31401B29" w14:textId="29249800" w:rsidR="005302C4" w:rsidRPr="00BF687A" w:rsidRDefault="00BF687A" w:rsidP="00EA19BD">
      <w:pPr>
        <w:jc w:val="both"/>
        <w:rPr>
          <w:lang w:val="pt-BR"/>
        </w:rPr>
      </w:pPr>
      <w:r w:rsidRPr="00BF687A">
        <w:rPr>
          <w:sz w:val="21"/>
          <w:szCs w:val="21"/>
          <w:lang w:val="pt-BR"/>
        </w:rPr>
        <w:t>Assinatura</w:t>
      </w:r>
      <w:r w:rsidR="00193071" w:rsidRPr="00BF687A">
        <w:rPr>
          <w:sz w:val="21"/>
          <w:szCs w:val="21"/>
          <w:lang w:val="pt-BR"/>
        </w:rPr>
        <w:t>: _____________________________________________________</w:t>
      </w:r>
    </w:p>
    <w:sectPr w:rsidR="005302C4" w:rsidRPr="00BF687A" w:rsidSect="009950A6">
      <w:headerReference w:type="default" r:id="rId11"/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C253F3" w14:textId="77777777" w:rsidR="0032630C" w:rsidRDefault="0032630C" w:rsidP="00BE5A02">
      <w:pPr>
        <w:spacing w:after="0" w:line="240" w:lineRule="auto"/>
      </w:pPr>
      <w:r>
        <w:separator/>
      </w:r>
    </w:p>
  </w:endnote>
  <w:endnote w:type="continuationSeparator" w:id="0">
    <w:p w14:paraId="0737A5A2" w14:textId="77777777" w:rsidR="0032630C" w:rsidRDefault="0032630C" w:rsidP="00BE5A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01BD25" w14:textId="77777777" w:rsidR="0032630C" w:rsidRDefault="0032630C" w:rsidP="00BE5A02">
      <w:pPr>
        <w:spacing w:after="0" w:line="240" w:lineRule="auto"/>
      </w:pPr>
      <w:r>
        <w:separator/>
      </w:r>
    </w:p>
  </w:footnote>
  <w:footnote w:type="continuationSeparator" w:id="0">
    <w:p w14:paraId="272CBA0D" w14:textId="77777777" w:rsidR="0032630C" w:rsidRDefault="0032630C" w:rsidP="00BE5A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EC2A6" w14:textId="77777777" w:rsidR="00A738A1" w:rsidRDefault="00A738A1" w:rsidP="00A738A1">
    <w:pPr>
      <w:pStyle w:val="Header"/>
      <w:tabs>
        <w:tab w:val="clear" w:pos="4680"/>
        <w:tab w:val="clear" w:pos="9360"/>
        <w:tab w:val="left" w:pos="7740"/>
      </w:tabs>
      <w:ind w:left="5664"/>
    </w:pPr>
    <w:r>
      <w:tab/>
      <w:t xml:space="preserve">    </w:t>
    </w:r>
    <w:r w:rsidRPr="00A738A1">
      <w:rPr>
        <w:noProof/>
        <w:lang w:eastAsia="es-PA"/>
      </w:rPr>
      <w:drawing>
        <wp:inline distT="0" distB="0" distL="0" distR="0" wp14:anchorId="271FF0FF" wp14:editId="14ACB0C0">
          <wp:extent cx="2237608" cy="1126628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246623" cy="11311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55E0A1B" w14:textId="77777777" w:rsidR="00BE5A02" w:rsidRDefault="00BE5A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D14E0C"/>
    <w:multiLevelType w:val="hybridMultilevel"/>
    <w:tmpl w:val="6E68258A"/>
    <w:lvl w:ilvl="0" w:tplc="180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FF1A12"/>
    <w:multiLevelType w:val="hybridMultilevel"/>
    <w:tmpl w:val="40961ADE"/>
    <w:lvl w:ilvl="0" w:tplc="180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0D16F7"/>
    <w:multiLevelType w:val="hybridMultilevel"/>
    <w:tmpl w:val="74623548"/>
    <w:lvl w:ilvl="0" w:tplc="180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sDS3MDE1MDMyNTVV0lEKTi0uzszPAykwrAUAr9NoFiwAAAA="/>
  </w:docVars>
  <w:rsids>
    <w:rsidRoot w:val="008A3438"/>
    <w:rsid w:val="0002785E"/>
    <w:rsid w:val="0006563B"/>
    <w:rsid w:val="0013298E"/>
    <w:rsid w:val="00134DCF"/>
    <w:rsid w:val="00193071"/>
    <w:rsid w:val="002110E4"/>
    <w:rsid w:val="0029396E"/>
    <w:rsid w:val="00296AA7"/>
    <w:rsid w:val="003132B7"/>
    <w:rsid w:val="0032630C"/>
    <w:rsid w:val="003325B2"/>
    <w:rsid w:val="0040100B"/>
    <w:rsid w:val="004D36F1"/>
    <w:rsid w:val="00510D07"/>
    <w:rsid w:val="005302C4"/>
    <w:rsid w:val="00596D82"/>
    <w:rsid w:val="005B6239"/>
    <w:rsid w:val="005F5C3A"/>
    <w:rsid w:val="00614528"/>
    <w:rsid w:val="00653013"/>
    <w:rsid w:val="00730D80"/>
    <w:rsid w:val="007D0B6E"/>
    <w:rsid w:val="00852B4C"/>
    <w:rsid w:val="008700D0"/>
    <w:rsid w:val="008A3438"/>
    <w:rsid w:val="00927029"/>
    <w:rsid w:val="009618AF"/>
    <w:rsid w:val="009950A6"/>
    <w:rsid w:val="009B294A"/>
    <w:rsid w:val="009E6CDC"/>
    <w:rsid w:val="00A03F15"/>
    <w:rsid w:val="00A636B4"/>
    <w:rsid w:val="00A738A1"/>
    <w:rsid w:val="00B30D4A"/>
    <w:rsid w:val="00B416A8"/>
    <w:rsid w:val="00B43778"/>
    <w:rsid w:val="00B6432D"/>
    <w:rsid w:val="00BC4A11"/>
    <w:rsid w:val="00BE5A02"/>
    <w:rsid w:val="00BF687A"/>
    <w:rsid w:val="00C7414F"/>
    <w:rsid w:val="00C769CB"/>
    <w:rsid w:val="00CD35AF"/>
    <w:rsid w:val="00D26A16"/>
    <w:rsid w:val="00D50E2C"/>
    <w:rsid w:val="00EA19BD"/>
    <w:rsid w:val="00EA19EE"/>
    <w:rsid w:val="00F32A59"/>
    <w:rsid w:val="00F45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D6AA32F"/>
  <w15:chartTrackingRefBased/>
  <w15:docId w15:val="{C313F6F7-F6B9-486F-870F-4E362D528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P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50A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5A02"/>
  </w:style>
  <w:style w:type="paragraph" w:styleId="Footer">
    <w:name w:val="footer"/>
    <w:basedOn w:val="Normal"/>
    <w:link w:val="FooterChar"/>
    <w:uiPriority w:val="99"/>
    <w:unhideWhenUsed/>
    <w:rsid w:val="00BE5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5A02"/>
  </w:style>
  <w:style w:type="paragraph" w:styleId="ListParagraph">
    <w:name w:val="List Paragraph"/>
    <w:basedOn w:val="Normal"/>
    <w:uiPriority w:val="34"/>
    <w:qFormat/>
    <w:rsid w:val="009950A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950A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9950A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950A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25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25B2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B29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chlear.com/l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clafamily@cochlear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ochlear.com/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D2B1DF-BBA6-41A5-9E9F-77118D9AE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08</Words>
  <Characters>3898</Characters>
  <Application>Microsoft Office Word</Application>
  <DocSecurity>4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a Torres</dc:creator>
  <cp:keywords/>
  <dc:description/>
  <cp:lastModifiedBy>Carmen Arana</cp:lastModifiedBy>
  <cp:revision>2</cp:revision>
  <cp:lastPrinted>2019-08-16T14:05:00Z</cp:lastPrinted>
  <dcterms:created xsi:type="dcterms:W3CDTF">2022-02-03T17:46:00Z</dcterms:created>
  <dcterms:modified xsi:type="dcterms:W3CDTF">2022-02-03T17:46:00Z</dcterms:modified>
</cp:coreProperties>
</file>